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TRIB2 occur in basal metazoans (Amphimedon queenslandica, Nematostella vectensis), are retained in protostomes such as Drosophila melanogaster, and are present across all examined vertebrate classes (Eyers et al., 2017, pp. 2-4). Comparative analyses identify TRIB2 as the most ancestral member of the mammalian Tribbles family, predating TRIB1 and TRIB3 (Eyers et al., 2017, pp. 1-2). Kinome mapping places TRIB2 in the Ca²⁺/calmodulin-dependent protein kinase (CAMK) group, Tribbles pseudokinase subfamily, which lacks canonical catalytic motifs (Lohan &amp; Keeshan, 2013, pp. 1-2).</w:t>
      </w:r>
    </w:p>
    <w:bookmarkEnd w:id="9"/>
    <w:bookmarkStart w:id="10" w:name="reaction-catalyzed"/>
    <w:p>
      <w:pPr>
        <w:pStyle w:val="Heading2"/>
      </w:pPr>
      <w:r>
        <w:t xml:space="preserve">Reaction Catalyzed</w:t>
      </w:r>
    </w:p>
    <w:p>
      <w:pPr>
        <w:pStyle w:val="FirstParagraph"/>
      </w:pPr>
      <w:r>
        <w:t xml:space="preserve">ATP + protein ⇄ ADP + phosphoprotein; nevertheless, no measurable phosphotransferase activity has been detected, classifying TRIB2 as a pseudokinase (Richmond &amp; Keeshan, 2020, pp. 1-2).</w:t>
      </w:r>
    </w:p>
    <w:bookmarkEnd w:id="10"/>
    <w:bookmarkStart w:id="11" w:name="cofactor-requirements"/>
    <w:p>
      <w:pPr>
        <w:pStyle w:val="Heading2"/>
      </w:pPr>
      <w:r>
        <w:t xml:space="preserve">Cofactor Requirements</w:t>
      </w:r>
    </w:p>
    <w:p>
      <w:pPr>
        <w:pStyle w:val="FirstParagraph"/>
      </w:pPr>
      <w:r>
        <w:t xml:space="preserve">Biochemical assays fail to detect Mg²⁺-dependent ATP binding in the pseudokinase domain (Jamieson et al., 2022, pp. 12-15).</w:t>
      </w:r>
    </w:p>
    <w:bookmarkEnd w:id="11"/>
    <w:bookmarkStart w:id="12" w:name="substrate-specificity"/>
    <w:p>
      <w:pPr>
        <w:pStyle w:val="Heading2"/>
      </w:pPr>
      <w:r>
        <w:t xml:space="preserve">Substrate Specificity</w:t>
      </w:r>
    </w:p>
    <w:p>
      <w:pPr>
        <w:pStyle w:val="FirstParagraph"/>
      </w:pPr>
      <w:r>
        <w:t xml:space="preserve">No substrates or consensus phosphorylation motif have been reported for TRIB2 in current kinase-substrate atlases (Jamieson et al., 2022, pp. 4-8).</w:t>
      </w:r>
    </w:p>
    <w:bookmarkEnd w:id="12"/>
    <w:bookmarkStart w:id="13" w:name="structure"/>
    <w:p>
      <w:pPr>
        <w:pStyle w:val="Heading2"/>
      </w:pPr>
      <w:r>
        <w:t xml:space="preserve">Structure</w:t>
      </w:r>
    </w:p>
    <w:p>
      <w:pPr>
        <w:pStyle w:val="FirstParagraph"/>
      </w:pPr>
      <w:r>
        <w:t xml:space="preserve">• Domain organisation: N-terminal PEST/degradation region (residues 1–60); central bilobed pseudokinase domain (64–308) containing an atypical EGDHVF glycine-rich loop, truncated αC-helix, conserved β3 Lys90, and an ESLED motif in place of the canonical DFG triad; C-terminal tail (309–343) harbouring an ILDHPWF MAPK-docking sequence and a DQLVPD E3-ligase-binding degron (Mayoral-Varo et al., 2021, pp. 2-4).</w:t>
      </w:r>
      <w:r>
        <w:br/>
      </w:r>
      <w:r>
        <w:t xml:space="preserve">• Three-dimensional data: A 2.7 Å crystal structure of the pseudokinase core bound to nanobody Nb4.103 (PDB 8O6V) shows a bent αC-helix, an ordered open activation loop and an ATP-incompetent pseudo-active site (Jamieson et al., 2022, pp. 4-8).</w:t>
      </w:r>
      <w:r>
        <w:br/>
      </w:r>
      <w:r>
        <w:t xml:space="preserve">• Cys104 occupies the position equivalent to Tyr134 in TRIB1, creating a solvent-exposed nucleophile within the pseudo-active site (Jamieson et al., 2022, pp. 15-19).</w:t>
      </w:r>
      <w:r>
        <w:br/>
      </w:r>
      <w:r>
        <w:t xml:space="preserve">• Nanobody binding stabilises a face-to-face TRIB2 dimer that mimics the activated conformation observed for substrate-bound TRIB1 (Jamieson et al., 2022, pp. 12-15).</w:t>
      </w:r>
    </w:p>
    <w:bookmarkEnd w:id="13"/>
    <w:bookmarkStart w:id="14" w:name="regulation"/>
    <w:p>
      <w:pPr>
        <w:pStyle w:val="Heading2"/>
      </w:pPr>
      <w:r>
        <w:t xml:space="preserve">Regulation</w:t>
      </w:r>
    </w:p>
    <w:p>
      <w:pPr>
        <w:pStyle w:val="FirstParagraph"/>
      </w:pPr>
      <w:r>
        <w:t xml:space="preserve">• Ser83 phosphorylation by p70-S6K targets TRIB2 for ubiquitination and proteasomal degradation via β-TRCP and Smurf1 (Mayoral-Varo et al., 2021, pp. 4-5).</w:t>
      </w:r>
      <w:r>
        <w:br/>
      </w:r>
      <w:r>
        <w:t xml:space="preserve">• The C-terminal DQLVPD motif recruits E3 ligases COP1, TRIM21, β-TRCP and Smurf1, enabling ubiquitination of TRIB2 or associated substrates (Mayoral-Varo et al., 2021, pp. 4-5).</w:t>
      </w:r>
      <w:r>
        <w:br/>
      </w:r>
      <w:r>
        <w:t xml:space="preserve">• The C-tail can bind intramolecularly to the pseudokinase N-lobe, masking the COP1-binding degron; ligand or nanobody engagement displaces the tail and unmasks the degron (Jamieson et al., 2022, pp. 12-15).</w:t>
      </w:r>
      <w:r>
        <w:br/>
      </w:r>
      <w:r>
        <w:t xml:space="preserve">• Transcriptional control: activated by E2F1, TAL1, NOTCH1 and Smad3; repressed by C/EBPα-p42 and E2A. microRNAs miR-99b/let-7e/125a, miR-511, miR-1297, let-7, miR-206 and miR-140 decrease TRIB2 mRNA, whereas miR-505 and miR-155 increase it (Mayoral-Varo et al., 2021, pp. 4-5).</w:t>
      </w:r>
    </w:p>
    <w:bookmarkEnd w:id="14"/>
    <w:bookmarkStart w:id="15" w:name="function"/>
    <w:p>
      <w:pPr>
        <w:pStyle w:val="Heading2"/>
      </w:pPr>
      <w:r>
        <w:t xml:space="preserve">Function</w:t>
      </w:r>
    </w:p>
    <w:p>
      <w:pPr>
        <w:pStyle w:val="FirstParagraph"/>
      </w:pPr>
      <w:r>
        <w:t xml:space="preserve">• Expression pattern: highest basal levels in lymphoid lineages and hematopoietic stem/progenitor cells; aberrantly over-expressed in melanoma, lung, liver, colorectal, pancreatic and ovarian cancers (Mayoral-Varo et al., 2021, pp. 7-8).</w:t>
      </w:r>
      <w:r>
        <w:br/>
      </w:r>
      <w:r>
        <w:t xml:space="preserve">• MAPK scaffold: the ILDHPWF motif binds MEK1 and MKK7, modulating ERK/JNK signalling (Mayoral-Varo et al., 2021, pp. 2-4).</w:t>
      </w:r>
      <w:r>
        <w:br/>
      </w:r>
      <w:r>
        <w:t xml:space="preserve">• Myeloid transcription control: associates with C/EBPα and, together with COP1 or TRIM21, drives its poly-ubiquitination and degradation, influencing myeloid differentiation and leukemogenesis (Salomè et al., 2015, pp. 1-5).</w:t>
      </w:r>
      <w:r>
        <w:br/>
      </w:r>
      <w:r>
        <w:t xml:space="preserve">• PI3K–AKT axis: directly interacts with AKT, enhancing Ser473 phosphorylation, suppressing FOXO transcription factors and contributing to drug resistance in melanoma and other solid tumours (Link, 2015, pp. 2-3).</w:t>
      </w:r>
      <w:r>
        <w:br/>
      </w:r>
      <w:r>
        <w:t xml:space="preserve">• Innate immunity: binds NF-κB p100 and attenuates TLR5-induced NF-κB activation (Unknown Authors, 2014, pp. 69-71).</w:t>
      </w:r>
    </w:p>
    <w:bookmarkEnd w:id="15"/>
    <w:bookmarkStart w:id="16" w:name="inhibitors"/>
    <w:p>
      <w:pPr>
        <w:pStyle w:val="Heading2"/>
      </w:pPr>
      <w:r>
        <w:t xml:space="preserve">Inhibitors</w:t>
      </w:r>
    </w:p>
    <w:p>
      <w:pPr>
        <w:pStyle w:val="FirstParagraph"/>
      </w:pPr>
      <w:r>
        <w:t xml:space="preserve">Electrophilic compounds that covalently modify Cys104 within the pseudo-active site attenuate TRIB2 function (Jamieson et al., 2022, pp. 28-32).</w:t>
      </w:r>
    </w:p>
    <w:bookmarkEnd w:id="16"/>
    <w:bookmarkStart w:id="17" w:name="other-comments"/>
    <w:p>
      <w:pPr>
        <w:pStyle w:val="Heading2"/>
      </w:pPr>
      <w:r>
        <w:t xml:space="preserve">Other Comments</w:t>
      </w:r>
    </w:p>
    <w:p>
      <w:pPr>
        <w:pStyle w:val="FirstParagraph"/>
      </w:pPr>
      <w:r>
        <w:t xml:space="preserve">Over-expression or dysregulation of TRIB2 is linked to acute myeloid leukaemia, T-ALL, melanoma and several solid tumours, where high TRIB2 levels correlate with poor clinical outcome (Mayoral-Varo et al., 2021, pp. 7-8).</w:t>
      </w:r>
    </w:p>
    <w:bookmarkEnd w:id="17"/>
    <w:bookmarkStart w:id="18" w:name="references"/>
    <w:p>
      <w:pPr>
        <w:pStyle w:val="Heading2"/>
      </w:pPr>
      <w:r>
        <w:t xml:space="preserve">References</w:t>
      </w:r>
    </w:p>
    <w:p>
      <w:pPr>
        <w:pStyle w:val="FirstParagraph"/>
      </w:pPr>
      <w:r>
        <w:t xml:space="preserve">Eyers, P. A., Keeshan, K., &amp; Kannan, N. (2017). Tribbles in the 21st century: The evolving roles of Tribbles pseudokinases in biology and disease. Trends in Cell Biology, 27, 284-298. https://doi.org/10.1016/j.tcb.2016.11.002</w:t>
      </w:r>
    </w:p>
    <w:p>
      <w:pPr>
        <w:pStyle w:val="BodyText"/>
      </w:pPr>
      <w:r>
        <w:t xml:space="preserve">Jamieson, S. A., Pudjihartono, M., Horne, C. R., Day, R. C., Murphy, J. M., &amp; Mace, P. D. (2022). Nanobodies identify an activated state of the TRIB2 pseudokinase. bioRxiv. https://doi.org/10.1101/2022.04.29.489987</w:t>
      </w:r>
    </w:p>
    <w:p>
      <w:pPr>
        <w:pStyle w:val="BodyText"/>
      </w:pPr>
      <w:r>
        <w:t xml:space="preserve">Link, W. (2015). Tribbles breaking bad: TRIB2 suppresses FOXO and acts as an oncogenic protein in melanoma. Biochemical Society Transactions, 43, 1085-1088. https://doi.org/10.1042/BST20150102</w:t>
      </w:r>
    </w:p>
    <w:p>
      <w:pPr>
        <w:pStyle w:val="BodyText"/>
      </w:pPr>
      <w:r>
        <w:t xml:space="preserve">Lohan, F., &amp; Keeshan, K. (2013). The functionally diverse roles of Tribbles. Biochemical Society Transactions, 41, 1096-1100. https://doi.org/10.1042/BST20130105</w:t>
      </w:r>
    </w:p>
    <w:p>
      <w:pPr>
        <w:pStyle w:val="BodyText"/>
      </w:pPr>
      <w:r>
        <w:t xml:space="preserve">Mayoral-Varo, V., Jiménez, L., &amp; Link, W. (2021). The critical role of TRIB2 in cancer and therapy resistance. Cancers, 13, 2701. https://doi.org/10.3390/cancers13112701</w:t>
      </w:r>
    </w:p>
    <w:p>
      <w:pPr>
        <w:pStyle w:val="BodyText"/>
      </w:pPr>
      <w:r>
        <w:t xml:space="preserve">Richmond, L., &amp; Keeshan, K. (2020). Pseudokinases: A tribble-edged sword. FEBS Journal, 287, 4170-4182. https://doi.org/10.1111/febs.15096</w:t>
      </w:r>
    </w:p>
    <w:p>
      <w:pPr>
        <w:pStyle w:val="BodyText"/>
      </w:pPr>
      <w:r>
        <w:t xml:space="preserve">Salomè, M., Campos, J., &amp; Keeshan, K. (2015). TRIB2 and the ubiquitin proteasome system in cancer. Biochemical Society Transactions, 43, 1089-1094. https://doi.org/10.1042/BST20150103</w:t>
      </w:r>
    </w:p>
    <w:p>
      <w:pPr>
        <w:pStyle w:val="BodyText"/>
      </w:pPr>
      <w:r>
        <w:t xml:space="preserve">Unknown Authors. (2014). Biochemical analysis of human cancer-associated pseudokinases (pp. 69-7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8:34Z</dcterms:created>
  <dcterms:modified xsi:type="dcterms:W3CDTF">2025-07-03T21:38:34Z</dcterms:modified>
</cp:coreProperties>
</file>

<file path=docProps/custom.xml><?xml version="1.0" encoding="utf-8"?>
<Properties xmlns="http://schemas.openxmlformats.org/officeDocument/2006/custom-properties" xmlns:vt="http://schemas.openxmlformats.org/officeDocument/2006/docPropsVTypes"/>
</file>